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CAF55D" w14:textId="3D16F8B8" w:rsidR="00744222" w:rsidRDefault="006D523E">
      <w:bookmarkStart w:id="0" w:name="_GoBack"/>
      <w:bookmarkEnd w:id="0"/>
      <w:r w:rsidRPr="006D523E">
        <w:rPr>
          <w:noProof/>
        </w:rPr>
        <w:drawing>
          <wp:inline distT="0" distB="0" distL="0" distR="0" wp14:anchorId="2CEB015A" wp14:editId="51C2E6A4">
            <wp:extent cx="6261726" cy="816058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79160" cy="818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08E33" w14:textId="3930573F" w:rsidR="006D523E" w:rsidRDefault="006D523E">
      <w:r w:rsidRPr="006D523E">
        <w:rPr>
          <w:noProof/>
        </w:rPr>
        <w:drawing>
          <wp:inline distT="0" distB="0" distL="0" distR="0" wp14:anchorId="338C8FCD" wp14:editId="45932647">
            <wp:extent cx="6293485" cy="786154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8403" cy="7880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E37B" w14:textId="26A3747B" w:rsidR="006D523E" w:rsidRDefault="006D523E"/>
    <w:p w14:paraId="2B9DE26F" w14:textId="6ED8C55D" w:rsidR="006D523E" w:rsidRDefault="006D523E">
      <w:r>
        <w:rPr>
          <w:noProof/>
        </w:rPr>
        <w:drawing>
          <wp:inline distT="0" distB="0" distL="0" distR="0" wp14:anchorId="6DD271BA" wp14:editId="1F3FD4F0">
            <wp:extent cx="6216770" cy="81787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26870" cy="8192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D52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NDMyszS0NDMwtbRQ0lEKTi0uzszPAykwrAUAwasraCwAAAA="/>
  </w:docVars>
  <w:rsids>
    <w:rsidRoot w:val="006D523E"/>
    <w:rsid w:val="006D523E"/>
    <w:rsid w:val="00744222"/>
    <w:rsid w:val="008630B4"/>
    <w:rsid w:val="00F40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769EB"/>
  <w15:chartTrackingRefBased/>
  <w15:docId w15:val="{96457A60-EC36-4FFC-AD0F-5338C4590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FD5B40CC20934FBE02B9BFEDA731E6" ma:contentTypeVersion="31" ma:contentTypeDescription="Create a new document." ma:contentTypeScope="" ma:versionID="e4d7965a878f773d0914bc5893ac6b9b">
  <xsd:schema xmlns:xsd="http://www.w3.org/2001/XMLSchema" xmlns:xs="http://www.w3.org/2001/XMLSchema" xmlns:p="http://schemas.microsoft.com/office/2006/metadata/properties" xmlns:ns3="1f288448-f477-4024-bfa7-c5da6d31a550" xmlns:ns4="d1bea57f-f24a-4814-8dfc-e372b91f2504" targetNamespace="http://schemas.microsoft.com/office/2006/metadata/properties" ma:root="true" ma:fieldsID="b7154447e743345dd1e4f8c5b8b1160d" ns3:_="" ns4:_="">
    <xsd:import namespace="1f288448-f477-4024-bfa7-c5da6d31a550"/>
    <xsd:import namespace="d1bea57f-f24a-4814-8dfc-e372b91f250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MediaServiceMetadata" minOccurs="0"/>
                <xsd:element ref="ns4:MediaServiceFastMetadata" minOccurs="0"/>
                <xsd:element ref="ns4:TeamsChannelId" minOccurs="0"/>
                <xsd:element ref="ns4:Templates" minOccurs="0"/>
                <xsd:element ref="ns4:Self_Registration_Enabled0" minOccurs="0"/>
                <xsd:element ref="ns4:Is_Collaboration_Space_Locked" minOccurs="0"/>
                <xsd:element ref="ns4:IsNotebookLocked" minOccurs="0"/>
                <xsd:element ref="ns4:Math_Settings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88448-f477-4024-bfa7-c5da6d31a55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bea57f-f24a-4814-8dfc-e372b91f2504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2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3" nillable="true" ma:displayName="Has Teacher Only SectionGroup" ma:internalName="Has_Teacher_Only_SectionGroup">
      <xsd:simpleType>
        <xsd:restriction base="dms:Boolean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Self_Registration_Enabled0" ma:index="28" nillable="true" ma:displayName="Self Registration Enabled" ma:internalName="Self_Registration_Enabled0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ath_Settings" ma:index="31" nillable="true" ma:displayName="Math Settings" ma:internalName="Math_Settings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NotebookLocked xmlns="d1bea57f-f24a-4814-8dfc-e372b91f2504" xsi:nil="true"/>
    <Owner xmlns="d1bea57f-f24a-4814-8dfc-e372b91f2504">
      <UserInfo>
        <DisplayName/>
        <AccountId xsi:nil="true"/>
        <AccountType/>
      </UserInfo>
    </Owner>
    <CultureName xmlns="d1bea57f-f24a-4814-8dfc-e372b91f2504" xsi:nil="true"/>
    <Invited_Teachers xmlns="d1bea57f-f24a-4814-8dfc-e372b91f2504" xsi:nil="true"/>
    <Is_Collaboration_Space_Locked xmlns="d1bea57f-f24a-4814-8dfc-e372b91f2504" xsi:nil="true"/>
    <Has_Teacher_Only_SectionGroup xmlns="d1bea57f-f24a-4814-8dfc-e372b91f2504" xsi:nil="true"/>
    <Templates xmlns="d1bea57f-f24a-4814-8dfc-e372b91f2504" xsi:nil="true"/>
    <NotebookType xmlns="d1bea57f-f24a-4814-8dfc-e372b91f2504" xsi:nil="true"/>
    <AppVersion xmlns="d1bea57f-f24a-4814-8dfc-e372b91f2504" xsi:nil="true"/>
    <TeamsChannelId xmlns="d1bea57f-f24a-4814-8dfc-e372b91f2504" xsi:nil="true"/>
    <DefaultSectionNames xmlns="d1bea57f-f24a-4814-8dfc-e372b91f2504" xsi:nil="true"/>
    <Invited_Students xmlns="d1bea57f-f24a-4814-8dfc-e372b91f2504" xsi:nil="true"/>
    <Self_Registration_Enabled xmlns="d1bea57f-f24a-4814-8dfc-e372b91f2504" xsi:nil="true"/>
    <Math_Settings xmlns="d1bea57f-f24a-4814-8dfc-e372b91f2504" xsi:nil="true"/>
    <Self_Registration_Enabled0 xmlns="d1bea57f-f24a-4814-8dfc-e372b91f2504" xsi:nil="true"/>
    <FolderType xmlns="d1bea57f-f24a-4814-8dfc-e372b91f2504" xsi:nil="true"/>
    <Teachers xmlns="d1bea57f-f24a-4814-8dfc-e372b91f2504">
      <UserInfo>
        <DisplayName/>
        <AccountId xsi:nil="true"/>
        <AccountType/>
      </UserInfo>
    </Teachers>
    <Students xmlns="d1bea57f-f24a-4814-8dfc-e372b91f2504">
      <UserInfo>
        <DisplayName/>
        <AccountId xsi:nil="true"/>
        <AccountType/>
      </UserInfo>
    </Students>
    <Student_Groups xmlns="d1bea57f-f24a-4814-8dfc-e372b91f2504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C593CDF1-1E8E-43B0-A9B9-A797F8BE81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88448-f477-4024-bfa7-c5da6d31a550"/>
    <ds:schemaRef ds:uri="d1bea57f-f24a-4814-8dfc-e372b91f25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03E77E-AF5E-4786-9720-82BECAFB84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352785-888B-49F7-BA02-3EADC0D78D71}">
  <ds:schemaRefs>
    <ds:schemaRef ds:uri="http://purl.org/dc/dcmitype/"/>
    <ds:schemaRef ds:uri="http://purl.org/dc/elements/1.1/"/>
    <ds:schemaRef ds:uri="1f288448-f477-4024-bfa7-c5da6d31a550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www.w3.org/XML/1998/namespace"/>
    <ds:schemaRef ds:uri="d1bea57f-f24a-4814-8dfc-e372b91f2504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6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Kelsey Snell</cp:lastModifiedBy>
  <cp:revision>2</cp:revision>
  <dcterms:created xsi:type="dcterms:W3CDTF">2020-04-19T21:30:00Z</dcterms:created>
  <dcterms:modified xsi:type="dcterms:W3CDTF">2020-04-19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D5B40CC20934FBE02B9BFEDA731E6</vt:lpwstr>
  </property>
</Properties>
</file>